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огдотовка</w:t>
      </w:r>
      <w:r>
        <w:t xml:space="preserve"> </w:t>
      </w:r>
      <w:r>
        <w:t xml:space="preserve">ПО</w:t>
      </w:r>
      <w:r>
        <w:t xml:space="preserve"> </w:t>
      </w:r>
      <w:r>
        <w:t xml:space="preserve">и</w:t>
      </w:r>
      <w:r>
        <w:t xml:space="preserve"> </w:t>
      </w:r>
      <w:r>
        <w:t xml:space="preserve">шаблон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Кастомизировать наш сайт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/home/kali/work/blog/content/ меняем наши текстовые данные + в /home/kali/work/blog/content/authors/admin/ меняем аватар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92334"/>
            <wp:effectExtent b="0" l="0" r="0" t="0"/>
            <wp:docPr descr="Figure 1: Получаем такой вид сайт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лучаем такой вид сай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яем данные под себя, меняем блок интересы и блок образован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9029"/>
            <wp:effectExtent b="0" l="0" r="0" t="0"/>
            <wp:docPr descr="Figure 2: Таким образ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аким образо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ем запись в каталоге pos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10647"/>
            <wp:effectExtent b="0" l="0" r="0" t="0"/>
            <wp:docPr descr="Figure 3: заполняем его данными о деятельности в прошлой неде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олняем его данными о деятельности в прошлой недел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Аналогично создаем статью по системе контроля версий gi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10343"/>
            <wp:effectExtent b="0" l="0" r="0" t="0"/>
            <wp:docPr descr="Figure 4: Так выглядит на сайт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Так выглядит на сайте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на сайт собственные данные (интересы, работы и тд) + поставили собственный профиль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ерсонального проекта</dc:title>
  <dc:creator>Чесноков Артемий Павлович НПИбд-02-22</dc:creator>
  <dc:language>ru-RU</dc:language>
  <cp:keywords/>
  <dcterms:created xsi:type="dcterms:W3CDTF">2023-03-18T19:22:33Z</dcterms:created>
  <dcterms:modified xsi:type="dcterms:W3CDTF">2023-03-18T19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гдотовка ПО и шаблон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